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8C26E9" w14:textId="1FE9B9A1" w:rsidR="00092C40" w:rsidRPr="00092C40" w:rsidRDefault="00092C40" w:rsidP="00092C40">
      <w:pPr>
        <w:spacing w:after="0"/>
        <w:jc w:val="center"/>
        <w:rPr>
          <w:rFonts w:ascii="Trajan Pro" w:hAnsi="Trajan Pro" w:cs="Times New Roman"/>
          <w:b/>
          <w:sz w:val="24"/>
          <w:szCs w:val="24"/>
        </w:rPr>
      </w:pPr>
      <w:r w:rsidRPr="00092C40">
        <w:rPr>
          <w:rFonts w:ascii="Trajan Pro" w:hAnsi="Trajan Pro" w:cs="Times New Roman"/>
          <w:b/>
          <w:sz w:val="24"/>
          <w:szCs w:val="24"/>
        </w:rPr>
        <w:t>TWO-BY-TWO MINISTRY PERFORMING ARTS PROGRAM</w:t>
      </w:r>
    </w:p>
    <w:p w14:paraId="3CBD8752" w14:textId="4FB48A41" w:rsidR="00092C40" w:rsidRPr="00092C40" w:rsidRDefault="00092C40" w:rsidP="00092C40">
      <w:pPr>
        <w:jc w:val="center"/>
        <w:rPr>
          <w:rFonts w:ascii="Trajan Pro" w:hAnsi="Trajan Pro" w:cs="Times New Roman"/>
          <w:b/>
          <w:sz w:val="24"/>
          <w:szCs w:val="24"/>
        </w:rPr>
      </w:pPr>
      <w:r w:rsidRPr="00092C40">
        <w:rPr>
          <w:rFonts w:ascii="Trajan Pro" w:hAnsi="Trajan Pro" w:cs="Times New Roman"/>
          <w:b/>
          <w:sz w:val="24"/>
          <w:szCs w:val="24"/>
        </w:rPr>
        <w:t xml:space="preserve">DRAMA CAMP </w:t>
      </w:r>
    </w:p>
    <w:p w14:paraId="4DFD23FD" w14:textId="77777777" w:rsidR="00092C40" w:rsidRPr="006F3C42" w:rsidRDefault="00092C40" w:rsidP="00092C40">
      <w:pPr>
        <w:jc w:val="center"/>
        <w:rPr>
          <w:rFonts w:ascii="Trajan Pro" w:hAnsi="Trajan Pro" w:cs="Times New Roman"/>
          <w:b/>
          <w:sz w:val="24"/>
          <w:szCs w:val="24"/>
        </w:rPr>
      </w:pPr>
      <w:r w:rsidRPr="006F3C42">
        <w:rPr>
          <w:rFonts w:ascii="Trajan Pro" w:hAnsi="Trajan Pro" w:cs="Times New Roman"/>
          <w:b/>
          <w:sz w:val="24"/>
          <w:szCs w:val="24"/>
        </w:rPr>
        <w:t>Adult volunteer Application</w:t>
      </w:r>
      <w:bookmarkStart w:id="0" w:name="_GoBack"/>
      <w:bookmarkEnd w:id="0"/>
    </w:p>
    <w:p w14:paraId="035A7A87" w14:textId="77777777" w:rsidR="00092C40" w:rsidRPr="00A776E6" w:rsidRDefault="00092C40" w:rsidP="00092C40">
      <w:pPr>
        <w:jc w:val="center"/>
        <w:rPr>
          <w:rFonts w:ascii="Times New Roman" w:hAnsi="Times New Roman" w:cs="Times New Roman"/>
          <w:sz w:val="20"/>
          <w:szCs w:val="20"/>
        </w:rPr>
      </w:pPr>
      <w:r w:rsidRPr="00A776E6">
        <w:rPr>
          <w:rFonts w:ascii="Times New Roman" w:hAnsi="Times New Roman" w:cs="Times New Roman"/>
          <w:sz w:val="20"/>
          <w:szCs w:val="20"/>
        </w:rPr>
        <w:t xml:space="preserve">You must be 21 years or older </w:t>
      </w:r>
      <w:r>
        <w:rPr>
          <w:rFonts w:ascii="Times New Roman" w:hAnsi="Times New Roman" w:cs="Times New Roman"/>
          <w:sz w:val="20"/>
          <w:szCs w:val="20"/>
        </w:rPr>
        <w:t>to volunteer</w:t>
      </w:r>
    </w:p>
    <w:p w14:paraId="411B49CF" w14:textId="77777777" w:rsidR="00092C40" w:rsidRPr="0031623E" w:rsidRDefault="00092C40" w:rsidP="00092C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: </w:t>
      </w:r>
      <w:r w:rsidRPr="0031623E">
        <w:rPr>
          <w:rFonts w:ascii="Times New Roman" w:hAnsi="Times New Roman" w:cs="Times New Roman"/>
        </w:rPr>
        <w:t>_______</w:t>
      </w:r>
      <w:r>
        <w:rPr>
          <w:rFonts w:ascii="Times New Roman" w:hAnsi="Times New Roman" w:cs="Times New Roman"/>
        </w:rPr>
        <w:t>_____________________________</w:t>
      </w:r>
      <w:r>
        <w:rPr>
          <w:rFonts w:ascii="Times New Roman" w:hAnsi="Times New Roman" w:cs="Times New Roman"/>
        </w:rPr>
        <w:tab/>
        <w:t xml:space="preserve">Home </w:t>
      </w:r>
      <w:proofErr w:type="gramStart"/>
      <w:r>
        <w:rPr>
          <w:rFonts w:ascii="Times New Roman" w:hAnsi="Times New Roman" w:cs="Times New Roman"/>
        </w:rPr>
        <w:t>Phone</w:t>
      </w:r>
      <w:r w:rsidRPr="0031623E">
        <w:rPr>
          <w:rFonts w:ascii="Times New Roman" w:hAnsi="Times New Roman" w:cs="Times New Roman"/>
        </w:rPr>
        <w:t>:_</w:t>
      </w:r>
      <w:proofErr w:type="gramEnd"/>
      <w:r w:rsidRPr="0031623E">
        <w:rPr>
          <w:rFonts w:ascii="Times New Roman" w:hAnsi="Times New Roman" w:cs="Times New Roman"/>
        </w:rPr>
        <w:t>________</w:t>
      </w:r>
      <w:r>
        <w:rPr>
          <w:rFonts w:ascii="Times New Roman" w:hAnsi="Times New Roman" w:cs="Times New Roman"/>
        </w:rPr>
        <w:t>__________</w:t>
      </w:r>
    </w:p>
    <w:p w14:paraId="4EEB6FF4" w14:textId="77777777" w:rsidR="00092C40" w:rsidRDefault="00092C40" w:rsidP="00092C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ome </w:t>
      </w:r>
      <w:proofErr w:type="gramStart"/>
      <w:r w:rsidRPr="0031623E">
        <w:rPr>
          <w:rFonts w:ascii="Times New Roman" w:hAnsi="Times New Roman" w:cs="Times New Roman"/>
        </w:rPr>
        <w:t>Address</w:t>
      </w:r>
      <w:r>
        <w:rPr>
          <w:rFonts w:ascii="Times New Roman" w:hAnsi="Times New Roman" w:cs="Times New Roman"/>
        </w:rPr>
        <w:t>:_</w:t>
      </w:r>
      <w:proofErr w:type="gramEnd"/>
      <w:r>
        <w:rPr>
          <w:rFonts w:ascii="Times New Roman" w:hAnsi="Times New Roman" w:cs="Times New Roman"/>
        </w:rPr>
        <w:t xml:space="preserve">__________________________________________________________ </w:t>
      </w:r>
    </w:p>
    <w:p w14:paraId="3932B0BE" w14:textId="77777777" w:rsidR="00092C40" w:rsidRDefault="00092C40" w:rsidP="00092C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ty, State, Zip: __________________________________________________________ </w:t>
      </w:r>
    </w:p>
    <w:p w14:paraId="68B33F57" w14:textId="77777777" w:rsidR="00092C40" w:rsidRPr="0031623E" w:rsidRDefault="00092C40" w:rsidP="00092C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ell </w:t>
      </w:r>
      <w:proofErr w:type="gramStart"/>
      <w:r>
        <w:rPr>
          <w:rFonts w:ascii="Times New Roman" w:hAnsi="Times New Roman" w:cs="Times New Roman"/>
        </w:rPr>
        <w:t>Phone:</w:t>
      </w:r>
      <w:r w:rsidRPr="0031623E">
        <w:rPr>
          <w:rFonts w:ascii="Times New Roman" w:hAnsi="Times New Roman" w:cs="Times New Roman"/>
        </w:rPr>
        <w:t>_</w:t>
      </w:r>
      <w:proofErr w:type="gramEnd"/>
      <w:r w:rsidRPr="0031623E">
        <w:rPr>
          <w:rFonts w:ascii="Times New Roman" w:hAnsi="Times New Roman" w:cs="Times New Roman"/>
        </w:rPr>
        <w:t>___</w:t>
      </w:r>
      <w:r>
        <w:rPr>
          <w:rFonts w:ascii="Times New Roman" w:hAnsi="Times New Roman" w:cs="Times New Roman"/>
        </w:rPr>
        <w:t xml:space="preserve">___________________ </w:t>
      </w:r>
      <w:r>
        <w:rPr>
          <w:rFonts w:ascii="Times New Roman" w:hAnsi="Times New Roman" w:cs="Times New Roman"/>
        </w:rPr>
        <w:tab/>
        <w:t>Email:______________________________</w:t>
      </w:r>
    </w:p>
    <w:p w14:paraId="3F91D009" w14:textId="77777777" w:rsidR="00092C40" w:rsidRDefault="00092C40" w:rsidP="00092C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ome </w:t>
      </w:r>
      <w:proofErr w:type="gramStart"/>
      <w:r>
        <w:rPr>
          <w:rFonts w:ascii="Times New Roman" w:hAnsi="Times New Roman" w:cs="Times New Roman"/>
        </w:rPr>
        <w:t>Church</w:t>
      </w:r>
      <w:r w:rsidRPr="0031623E">
        <w:rPr>
          <w:rFonts w:ascii="Times New Roman" w:hAnsi="Times New Roman" w:cs="Times New Roman"/>
        </w:rPr>
        <w:t>:_</w:t>
      </w:r>
      <w:proofErr w:type="gramEnd"/>
      <w:r w:rsidRPr="0031623E">
        <w:rPr>
          <w:rFonts w:ascii="Times New Roman" w:hAnsi="Times New Roman" w:cs="Times New Roman"/>
        </w:rPr>
        <w:t>________________________</w:t>
      </w:r>
      <w:r>
        <w:rPr>
          <w:rFonts w:ascii="Times New Roman" w:hAnsi="Times New Roman" w:cs="Times New Roman"/>
        </w:rPr>
        <w:t xml:space="preserve">_____ </w:t>
      </w:r>
      <w:r>
        <w:rPr>
          <w:rFonts w:ascii="Times New Roman" w:hAnsi="Times New Roman" w:cs="Times New Roman"/>
        </w:rPr>
        <w:tab/>
        <w:t>Birth Date:______________</w:t>
      </w:r>
    </w:p>
    <w:p w14:paraId="57E6C488" w14:textId="77777777" w:rsidR="00092C40" w:rsidRDefault="00092C40" w:rsidP="00092C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urch </w:t>
      </w:r>
      <w:proofErr w:type="gramStart"/>
      <w:r w:rsidRPr="0031623E">
        <w:rPr>
          <w:rFonts w:ascii="Times New Roman" w:hAnsi="Times New Roman" w:cs="Times New Roman"/>
        </w:rPr>
        <w:t>Address</w:t>
      </w:r>
      <w:r>
        <w:rPr>
          <w:rFonts w:ascii="Times New Roman" w:hAnsi="Times New Roman" w:cs="Times New Roman"/>
        </w:rPr>
        <w:t>:_</w:t>
      </w:r>
      <w:proofErr w:type="gramEnd"/>
      <w:r>
        <w:rPr>
          <w:rFonts w:ascii="Times New Roman" w:hAnsi="Times New Roman" w:cs="Times New Roman"/>
        </w:rPr>
        <w:t xml:space="preserve">_________________________________________________________ </w:t>
      </w:r>
    </w:p>
    <w:p w14:paraId="4B0E7863" w14:textId="77777777" w:rsidR="00092C40" w:rsidRDefault="00092C40" w:rsidP="00092C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ty, State, Zip: __________________________________________________________ </w:t>
      </w:r>
    </w:p>
    <w:p w14:paraId="052D45C9" w14:textId="77777777" w:rsidR="00092C40" w:rsidRDefault="00092C40" w:rsidP="00092C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inister’s Name &amp; Contact </w:t>
      </w:r>
      <w:proofErr w:type="gramStart"/>
      <w:r>
        <w:rPr>
          <w:rFonts w:ascii="Times New Roman" w:hAnsi="Times New Roman" w:cs="Times New Roman"/>
        </w:rPr>
        <w:t>Information:_</w:t>
      </w:r>
      <w:proofErr w:type="gramEnd"/>
      <w:r>
        <w:rPr>
          <w:rFonts w:ascii="Times New Roman" w:hAnsi="Times New Roman" w:cs="Times New Roman"/>
        </w:rPr>
        <w:t>______________________________________</w:t>
      </w:r>
    </w:p>
    <w:p w14:paraId="34DADF00" w14:textId="77777777" w:rsidR="00092C40" w:rsidRDefault="00092C40" w:rsidP="00092C40">
      <w:pPr>
        <w:rPr>
          <w:rFonts w:ascii="Times New Roman" w:hAnsi="Times New Roman" w:cs="Times New Roman"/>
          <w:b/>
        </w:rPr>
      </w:pPr>
      <w:r w:rsidRPr="0031623E">
        <w:rPr>
          <w:rFonts w:ascii="Times New Roman" w:hAnsi="Times New Roman" w:cs="Times New Roman"/>
          <w:b/>
        </w:rPr>
        <w:t>PLEASE CIRLCE T-SHIRT SIZE:</w:t>
      </w:r>
    </w:p>
    <w:p w14:paraId="4BA9D891" w14:textId="77777777" w:rsidR="00092C40" w:rsidRDefault="00092C40" w:rsidP="00092C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outh S    Youth M    Youth L    Adult S    Adult M    Adult L    Adult XL</w:t>
      </w:r>
    </w:p>
    <w:p w14:paraId="4DE61D26" w14:textId="77777777" w:rsidR="00092C40" w:rsidRPr="0031623E" w:rsidRDefault="00092C40" w:rsidP="00092C40">
      <w:pPr>
        <w:rPr>
          <w:rFonts w:ascii="Times New Roman" w:hAnsi="Times New Roman" w:cs="Times New Roman"/>
        </w:rPr>
      </w:pPr>
    </w:p>
    <w:p w14:paraId="0FF918EB" w14:textId="77777777" w:rsidR="00092C40" w:rsidRPr="0031623E" w:rsidRDefault="00092C40" w:rsidP="00092C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</w:t>
      </w:r>
      <w:r w:rsidRPr="0031623E">
        <w:rPr>
          <w:rFonts w:ascii="Times New Roman" w:hAnsi="Times New Roman" w:cs="Times New Roman"/>
        </w:rPr>
        <w:t xml:space="preserve"> the event of an emergency, the following person is authorized to act on my behalf:</w:t>
      </w:r>
    </w:p>
    <w:p w14:paraId="623DA83D" w14:textId="77777777" w:rsidR="00092C40" w:rsidRDefault="00092C40" w:rsidP="00092C40">
      <w:pPr>
        <w:rPr>
          <w:rFonts w:ascii="Times New Roman" w:hAnsi="Times New Roman" w:cs="Times New Roman"/>
        </w:rPr>
      </w:pPr>
      <w:proofErr w:type="gramStart"/>
      <w:r w:rsidRPr="0031623E">
        <w:rPr>
          <w:rFonts w:ascii="Times New Roman" w:hAnsi="Times New Roman" w:cs="Times New Roman"/>
        </w:rPr>
        <w:t>Name:_</w:t>
      </w:r>
      <w:proofErr w:type="gramEnd"/>
      <w:r w:rsidRPr="0031623E">
        <w:rPr>
          <w:rFonts w:ascii="Times New Roman" w:hAnsi="Times New Roman" w:cs="Times New Roman"/>
        </w:rPr>
        <w:t>__________________________</w:t>
      </w:r>
      <w:r>
        <w:rPr>
          <w:rFonts w:ascii="Times New Roman" w:hAnsi="Times New Roman" w:cs="Times New Roman"/>
        </w:rPr>
        <w:t>_______________________________________</w:t>
      </w:r>
      <w:r w:rsidRPr="0031623E">
        <w:rPr>
          <w:rFonts w:ascii="Times New Roman" w:hAnsi="Times New Roman" w:cs="Times New Roman"/>
        </w:rPr>
        <w:t xml:space="preserve"> </w:t>
      </w:r>
    </w:p>
    <w:p w14:paraId="726C2731" w14:textId="77777777" w:rsidR="00092C40" w:rsidRPr="0031623E" w:rsidRDefault="00092C40" w:rsidP="00092C40">
      <w:pPr>
        <w:rPr>
          <w:rFonts w:ascii="Times New Roman" w:hAnsi="Times New Roman" w:cs="Times New Roman"/>
        </w:rPr>
      </w:pPr>
      <w:proofErr w:type="gramStart"/>
      <w:r w:rsidRPr="0031623E">
        <w:rPr>
          <w:rFonts w:ascii="Times New Roman" w:hAnsi="Times New Roman" w:cs="Times New Roman"/>
        </w:rPr>
        <w:t>Address:_</w:t>
      </w:r>
      <w:proofErr w:type="gramEnd"/>
      <w:r w:rsidRPr="0031623E">
        <w:rPr>
          <w:rFonts w:ascii="Times New Roman" w:hAnsi="Times New Roman" w:cs="Times New Roman"/>
        </w:rPr>
        <w:t>_________________________________</w:t>
      </w:r>
      <w:r>
        <w:rPr>
          <w:rFonts w:ascii="Times New Roman" w:hAnsi="Times New Roman" w:cs="Times New Roman"/>
        </w:rPr>
        <w:t>______________________________</w:t>
      </w:r>
    </w:p>
    <w:p w14:paraId="3A286662" w14:textId="77777777" w:rsidR="00092C40" w:rsidRPr="0031623E" w:rsidRDefault="00092C40" w:rsidP="00092C40">
      <w:pPr>
        <w:rPr>
          <w:rFonts w:ascii="Times New Roman" w:hAnsi="Times New Roman" w:cs="Times New Roman"/>
        </w:rPr>
      </w:pPr>
      <w:proofErr w:type="gramStart"/>
      <w:r w:rsidRPr="0031623E">
        <w:rPr>
          <w:rFonts w:ascii="Times New Roman" w:hAnsi="Times New Roman" w:cs="Times New Roman"/>
        </w:rPr>
        <w:t>Teleph</w:t>
      </w:r>
      <w:r>
        <w:rPr>
          <w:rFonts w:ascii="Times New Roman" w:hAnsi="Times New Roman" w:cs="Times New Roman"/>
        </w:rPr>
        <w:t>one:_</w:t>
      </w:r>
      <w:proofErr w:type="gramEnd"/>
      <w:r>
        <w:rPr>
          <w:rFonts w:ascii="Times New Roman" w:hAnsi="Times New Roman" w:cs="Times New Roman"/>
        </w:rPr>
        <w:t xml:space="preserve">____________________ </w:t>
      </w:r>
      <w:r w:rsidRPr="0031623E">
        <w:rPr>
          <w:rFonts w:ascii="Times New Roman" w:hAnsi="Times New Roman" w:cs="Times New Roman"/>
        </w:rPr>
        <w:t>Relationship to applicant:____________________</w:t>
      </w:r>
    </w:p>
    <w:p w14:paraId="3AEC8083" w14:textId="77777777" w:rsidR="00092C40" w:rsidRDefault="00092C40" w:rsidP="00092C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hysician’s </w:t>
      </w:r>
      <w:proofErr w:type="gramStart"/>
      <w:r>
        <w:rPr>
          <w:rFonts w:ascii="Times New Roman" w:hAnsi="Times New Roman" w:cs="Times New Roman"/>
        </w:rPr>
        <w:t>N</w:t>
      </w:r>
      <w:r w:rsidRPr="0031623E">
        <w:rPr>
          <w:rFonts w:ascii="Times New Roman" w:hAnsi="Times New Roman" w:cs="Times New Roman"/>
        </w:rPr>
        <w:t>ame:_</w:t>
      </w:r>
      <w:proofErr w:type="gramEnd"/>
      <w:r w:rsidRPr="0031623E">
        <w:rPr>
          <w:rFonts w:ascii="Times New Roman" w:hAnsi="Times New Roman" w:cs="Times New Roman"/>
        </w:rPr>
        <w:t>_____________</w:t>
      </w:r>
      <w:r>
        <w:rPr>
          <w:rFonts w:ascii="Times New Roman" w:hAnsi="Times New Roman" w:cs="Times New Roman"/>
        </w:rPr>
        <w:t>__________________________________________</w:t>
      </w:r>
    </w:p>
    <w:p w14:paraId="1E0B034C" w14:textId="77777777" w:rsidR="00092C40" w:rsidRPr="0031623E" w:rsidRDefault="00092C40" w:rsidP="00092C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hysician </w:t>
      </w:r>
      <w:proofErr w:type="gramStart"/>
      <w:r>
        <w:rPr>
          <w:rFonts w:ascii="Times New Roman" w:hAnsi="Times New Roman" w:cs="Times New Roman"/>
        </w:rPr>
        <w:t>Number:_</w:t>
      </w:r>
      <w:proofErr w:type="gramEnd"/>
      <w:r>
        <w:rPr>
          <w:rFonts w:ascii="Times New Roman" w:hAnsi="Times New Roman" w:cs="Times New Roman"/>
        </w:rPr>
        <w:t>_______________________________________________________</w:t>
      </w:r>
    </w:p>
    <w:p w14:paraId="278A4F0E" w14:textId="77777777" w:rsidR="00092C40" w:rsidRPr="0031623E" w:rsidRDefault="00092C40" w:rsidP="00092C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ergies/M</w:t>
      </w:r>
      <w:r w:rsidRPr="0031623E">
        <w:rPr>
          <w:rFonts w:ascii="Times New Roman" w:hAnsi="Times New Roman" w:cs="Times New Roman"/>
        </w:rPr>
        <w:t xml:space="preserve">edical </w:t>
      </w:r>
      <w:proofErr w:type="gramStart"/>
      <w:r w:rsidRPr="0031623E">
        <w:rPr>
          <w:rFonts w:ascii="Times New Roman" w:hAnsi="Times New Roman" w:cs="Times New Roman"/>
        </w:rPr>
        <w:t>concerns:_</w:t>
      </w:r>
      <w:proofErr w:type="gramEnd"/>
      <w:r w:rsidRPr="0031623E">
        <w:rPr>
          <w:rFonts w:ascii="Times New Roman" w:hAnsi="Times New Roman" w:cs="Times New Roman"/>
        </w:rPr>
        <w:t>___________________</w:t>
      </w:r>
      <w:r>
        <w:rPr>
          <w:rFonts w:ascii="Times New Roman" w:hAnsi="Times New Roman" w:cs="Times New Roman"/>
        </w:rPr>
        <w:t>_____________________________</w:t>
      </w:r>
    </w:p>
    <w:p w14:paraId="00079AC4" w14:textId="77777777" w:rsidR="00092C40" w:rsidRPr="0031623E" w:rsidRDefault="00092C40" w:rsidP="00092C40">
      <w:pPr>
        <w:rPr>
          <w:rFonts w:ascii="Times New Roman" w:hAnsi="Times New Roman" w:cs="Times New Roman"/>
        </w:rPr>
      </w:pPr>
      <w:r w:rsidRPr="0031623E">
        <w:rPr>
          <w:rFonts w:ascii="Times New Roman" w:hAnsi="Times New Roman" w:cs="Times New Roman"/>
        </w:rPr>
        <w:t>________________________________________________________________________</w:t>
      </w:r>
    </w:p>
    <w:p w14:paraId="3EC8FA0A" w14:textId="77777777" w:rsidR="00092C40" w:rsidRPr="0031623E" w:rsidRDefault="00092C40" w:rsidP="00092C40">
      <w:pPr>
        <w:rPr>
          <w:rFonts w:ascii="Times New Roman" w:hAnsi="Times New Roman" w:cs="Times New Roman"/>
          <w:sz w:val="18"/>
          <w:szCs w:val="18"/>
        </w:rPr>
      </w:pPr>
    </w:p>
    <w:p w14:paraId="3F2D2B40" w14:textId="77777777" w:rsidR="00092C40" w:rsidRDefault="00092C40" w:rsidP="00092C40">
      <w:pPr>
        <w:rPr>
          <w:rFonts w:ascii="Times New Roman" w:hAnsi="Times New Roman" w:cs="Times New Roman"/>
        </w:rPr>
      </w:pPr>
    </w:p>
    <w:p w14:paraId="42E100A7" w14:textId="77777777" w:rsidR="00092C40" w:rsidRDefault="00092C40" w:rsidP="00092C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CHURCH/MINISTRY INVOLVEMENT: </w:t>
      </w:r>
      <w:r>
        <w:rPr>
          <w:rFonts w:ascii="Times New Roman" w:hAnsi="Times New Roman" w:cs="Times New Roman"/>
        </w:rPr>
        <w:t>List any training or ministry involvement you have had that will help you minister:</w:t>
      </w:r>
    </w:p>
    <w:p w14:paraId="4CE2EEAB" w14:textId="77777777" w:rsidR="00092C40" w:rsidRDefault="00092C40" w:rsidP="00092C40">
      <w:pPr>
        <w:rPr>
          <w:rFonts w:ascii="Times New Roman" w:hAnsi="Times New Roman" w:cs="Times New Roman"/>
        </w:rPr>
      </w:pPr>
    </w:p>
    <w:p w14:paraId="38EAF475" w14:textId="77777777" w:rsidR="00092C40" w:rsidRDefault="00092C40" w:rsidP="00092C40">
      <w:pPr>
        <w:rPr>
          <w:rFonts w:ascii="Times New Roman" w:hAnsi="Times New Roman" w:cs="Times New Roman"/>
        </w:rPr>
      </w:pPr>
    </w:p>
    <w:p w14:paraId="28B0FA48" w14:textId="77777777" w:rsidR="00092C40" w:rsidRPr="00035BB2" w:rsidRDefault="00092C40" w:rsidP="00092C4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ESCRIBE ANY PREVIOUSE DRAMA EXPERIENCE</w:t>
      </w:r>
    </w:p>
    <w:p w14:paraId="287E6477" w14:textId="275C038A" w:rsidR="00092C40" w:rsidRDefault="00092C40" w:rsidP="00092C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 sure to list any skills that you possess that will be beneficial to the mission of </w:t>
      </w:r>
      <w:r>
        <w:rPr>
          <w:rFonts w:ascii="Times New Roman" w:hAnsi="Times New Roman" w:cs="Times New Roman"/>
        </w:rPr>
        <w:t xml:space="preserve">Two </w:t>
      </w:r>
      <w:proofErr w:type="gramStart"/>
      <w:r>
        <w:rPr>
          <w:rFonts w:ascii="Times New Roman" w:hAnsi="Times New Roman" w:cs="Times New Roman"/>
        </w:rPr>
        <w:t>By</w:t>
      </w:r>
      <w:proofErr w:type="gramEnd"/>
      <w:r>
        <w:rPr>
          <w:rFonts w:ascii="Times New Roman" w:hAnsi="Times New Roman" w:cs="Times New Roman"/>
        </w:rPr>
        <w:t xml:space="preserve"> Two Performing Arts Ministry </w:t>
      </w:r>
      <w:r>
        <w:rPr>
          <w:rFonts w:ascii="Times New Roman" w:hAnsi="Times New Roman" w:cs="Times New Roman"/>
        </w:rPr>
        <w:t>such as acting, sewing, set design, choreography, praise dance, art, etc.</w:t>
      </w:r>
    </w:p>
    <w:p w14:paraId="13E0E793" w14:textId="77777777" w:rsidR="00092C40" w:rsidRDefault="00092C40" w:rsidP="00092C40">
      <w:pPr>
        <w:rPr>
          <w:rFonts w:ascii="Times New Roman" w:hAnsi="Times New Roman" w:cs="Times New Roman"/>
        </w:rPr>
      </w:pPr>
    </w:p>
    <w:p w14:paraId="3620AAAD" w14:textId="77777777" w:rsidR="00092C40" w:rsidRDefault="00092C40" w:rsidP="00092C40">
      <w:pPr>
        <w:rPr>
          <w:rFonts w:ascii="Times New Roman" w:hAnsi="Times New Roman" w:cs="Times New Roman"/>
        </w:rPr>
      </w:pPr>
    </w:p>
    <w:p w14:paraId="1E407223" w14:textId="77777777" w:rsidR="00092C40" w:rsidRDefault="00092C40" w:rsidP="00092C4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KILLS &amp; EXPERIENCES</w:t>
      </w:r>
    </w:p>
    <w:p w14:paraId="2967608A" w14:textId="77777777" w:rsidR="00092C40" w:rsidRDefault="00092C40" w:rsidP="00092C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indicate your level of experiences in each of the skills you listed above.</w:t>
      </w:r>
    </w:p>
    <w:p w14:paraId="7DEF4DF8" w14:textId="77777777" w:rsidR="00092C40" w:rsidRDefault="00092C40" w:rsidP="00092C40">
      <w:pPr>
        <w:rPr>
          <w:rFonts w:ascii="Times New Roman" w:hAnsi="Times New Roman" w:cs="Times New Roman"/>
        </w:rPr>
      </w:pPr>
    </w:p>
    <w:p w14:paraId="608F1A01" w14:textId="77777777" w:rsidR="00092C40" w:rsidRDefault="00092C40" w:rsidP="00092C4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ERSONAL INFORMATION</w:t>
      </w:r>
    </w:p>
    <w:p w14:paraId="6CE57C64" w14:textId="77777777" w:rsidR="00092C40" w:rsidRDefault="00092C40" w:rsidP="00092C40">
      <w:pPr>
        <w:rPr>
          <w:rFonts w:ascii="Times New Roman" w:hAnsi="Times New Roman" w:cs="Times New Roman"/>
        </w:rPr>
      </w:pPr>
    </w:p>
    <w:p w14:paraId="3AE1F4FA" w14:textId="77777777" w:rsidR="00092C40" w:rsidRDefault="00092C40" w:rsidP="00092C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st any convictions you’ve had other than minor traffic violations.</w:t>
      </w:r>
    </w:p>
    <w:p w14:paraId="097FDCFC" w14:textId="77777777" w:rsidR="00092C40" w:rsidRDefault="00092C40" w:rsidP="00092C40">
      <w:pPr>
        <w:rPr>
          <w:rFonts w:ascii="Times New Roman" w:hAnsi="Times New Roman" w:cs="Times New Roman"/>
        </w:rPr>
      </w:pPr>
    </w:p>
    <w:p w14:paraId="094D71F0" w14:textId="77777777" w:rsidR="00092C40" w:rsidRDefault="00092C40" w:rsidP="00092C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ve you ever participated in, been accused or convicted of, or pleaded guilty or no contest to any abuse or sexual misconduct?</w:t>
      </w:r>
    </w:p>
    <w:p w14:paraId="7B18B51D" w14:textId="77777777" w:rsidR="00092C40" w:rsidRDefault="00092C40" w:rsidP="00092C40">
      <w:pPr>
        <w:rPr>
          <w:rFonts w:ascii="Times New Roman" w:hAnsi="Times New Roman" w:cs="Times New Roman"/>
        </w:rPr>
      </w:pPr>
    </w:p>
    <w:p w14:paraId="7DE90AD3" w14:textId="77777777" w:rsidR="00092C40" w:rsidRDefault="00092C40" w:rsidP="00092C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 we have your permission to do a criminal/sex offender/ police record check?</w:t>
      </w:r>
    </w:p>
    <w:p w14:paraId="70513311" w14:textId="77777777" w:rsidR="00092C40" w:rsidRDefault="00092C40" w:rsidP="00092C40">
      <w:pPr>
        <w:rPr>
          <w:rFonts w:ascii="Times New Roman" w:hAnsi="Times New Roman" w:cs="Times New Roman"/>
        </w:rPr>
      </w:pPr>
    </w:p>
    <w:p w14:paraId="7620FB19" w14:textId="77777777" w:rsidR="00092C40" w:rsidRPr="00035BB2" w:rsidRDefault="00092C40" w:rsidP="00092C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st any physical limitations, medical limitations, or disabilities that we should know about?</w:t>
      </w:r>
    </w:p>
    <w:p w14:paraId="6A4DEBE2" w14:textId="77777777" w:rsidR="00092C40" w:rsidRDefault="00092C40" w:rsidP="00092C40">
      <w:pPr>
        <w:rPr>
          <w:rFonts w:ascii="Abadi MT Condensed Light" w:hAnsi="Abadi MT Condensed Light" w:cs="Times New Roman"/>
        </w:rPr>
      </w:pPr>
    </w:p>
    <w:p w14:paraId="4A5F3C68" w14:textId="77777777" w:rsidR="00092C40" w:rsidRDefault="00092C40" w:rsidP="00092C4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ERSONAL REFERENCES:</w:t>
      </w:r>
    </w:p>
    <w:p w14:paraId="429D2C8F" w14:textId="77777777" w:rsidR="00092C40" w:rsidRDefault="00092C40" w:rsidP="00092C40">
      <w:pPr>
        <w:rPr>
          <w:rFonts w:ascii="Times New Roman" w:hAnsi="Times New Roman" w:cs="Times New Roman"/>
          <w:b/>
        </w:rPr>
      </w:pPr>
    </w:p>
    <w:p w14:paraId="22C34E6E" w14:textId="77777777" w:rsidR="00092C40" w:rsidRDefault="00092C40" w:rsidP="00092C40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THE INDIVIDUALS MUST NOT BE RELATIVES </w:t>
      </w:r>
      <w:r>
        <w:rPr>
          <w:rFonts w:ascii="Times New Roman" w:hAnsi="Times New Roman" w:cs="Times New Roman"/>
        </w:rPr>
        <w:t xml:space="preserve">and should have known you for 3 years or more and be able to speak to your Spiritual Commitment and Christian Influence, preferably a Minster, Elder, Deacon, Christian College Professor, or Board member of a Christian organization. Reference checks will be emailed to your references, so this is mandatory. </w:t>
      </w:r>
    </w:p>
    <w:p w14:paraId="39A49BB1" w14:textId="77777777" w:rsidR="00092C40" w:rsidRDefault="00092C40" w:rsidP="00092C40">
      <w:pPr>
        <w:rPr>
          <w:rFonts w:ascii="Times New Roman" w:hAnsi="Times New Roman" w:cs="Times New Roman"/>
        </w:rPr>
      </w:pPr>
    </w:p>
    <w:p w14:paraId="7AF5A4F2" w14:textId="77777777" w:rsidR="00092C40" w:rsidRDefault="00092C40" w:rsidP="00092C4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proofErr w:type="gramStart"/>
      <w:r w:rsidRPr="00B145D0">
        <w:rPr>
          <w:rFonts w:ascii="Times New Roman" w:hAnsi="Times New Roman" w:cs="Times New Roman"/>
        </w:rPr>
        <w:lastRenderedPageBreak/>
        <w:t>Name:_</w:t>
      </w:r>
      <w:proofErr w:type="gramEnd"/>
      <w:r w:rsidRPr="00B145D0">
        <w:rPr>
          <w:rFonts w:ascii="Times New Roman" w:hAnsi="Times New Roman" w:cs="Times New Roman"/>
        </w:rPr>
        <w:t>_____________________</w:t>
      </w:r>
      <w:r>
        <w:rPr>
          <w:rFonts w:ascii="Times New Roman" w:hAnsi="Times New Roman" w:cs="Times New Roman"/>
        </w:rPr>
        <w:t>______________________________________</w:t>
      </w:r>
    </w:p>
    <w:p w14:paraId="3CC5DB57" w14:textId="77777777" w:rsidR="00092C40" w:rsidRPr="00B145D0" w:rsidRDefault="00092C40" w:rsidP="00092C40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0D7C632A" w14:textId="77777777" w:rsidR="00092C40" w:rsidRDefault="00092C40" w:rsidP="00092C40">
      <w:pPr>
        <w:pStyle w:val="ListParagraph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Phone:_</w:t>
      </w:r>
      <w:proofErr w:type="gramEnd"/>
      <w:r>
        <w:rPr>
          <w:rFonts w:ascii="Times New Roman" w:hAnsi="Times New Roman" w:cs="Times New Roman"/>
        </w:rPr>
        <w:t>_________________</w:t>
      </w:r>
      <w:r w:rsidRPr="00B145D0">
        <w:rPr>
          <w:rFonts w:ascii="Times New Roman" w:hAnsi="Times New Roman" w:cs="Times New Roman"/>
        </w:rPr>
        <w:t>Email:_______________</w:t>
      </w:r>
      <w:r>
        <w:rPr>
          <w:rFonts w:ascii="Times New Roman" w:hAnsi="Times New Roman" w:cs="Times New Roman"/>
        </w:rPr>
        <w:t>______________________</w:t>
      </w:r>
    </w:p>
    <w:p w14:paraId="77F4EB77" w14:textId="77777777" w:rsidR="00092C40" w:rsidRDefault="00092C40" w:rsidP="00092C40">
      <w:pPr>
        <w:pStyle w:val="ListParagraph"/>
        <w:rPr>
          <w:rFonts w:ascii="Times New Roman" w:hAnsi="Times New Roman" w:cs="Times New Roman"/>
        </w:rPr>
      </w:pPr>
    </w:p>
    <w:p w14:paraId="09FA30B1" w14:textId="77777777" w:rsidR="00092C40" w:rsidRDefault="00092C40" w:rsidP="00092C4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proofErr w:type="gramStart"/>
      <w:r w:rsidRPr="00B145D0">
        <w:rPr>
          <w:rFonts w:ascii="Times New Roman" w:hAnsi="Times New Roman" w:cs="Times New Roman"/>
        </w:rPr>
        <w:t>Name:_</w:t>
      </w:r>
      <w:proofErr w:type="gramEnd"/>
      <w:r w:rsidRPr="00B145D0">
        <w:rPr>
          <w:rFonts w:ascii="Times New Roman" w:hAnsi="Times New Roman" w:cs="Times New Roman"/>
        </w:rPr>
        <w:t>_____________________</w:t>
      </w:r>
      <w:r>
        <w:rPr>
          <w:rFonts w:ascii="Times New Roman" w:hAnsi="Times New Roman" w:cs="Times New Roman"/>
        </w:rPr>
        <w:t>______________________________________</w:t>
      </w:r>
    </w:p>
    <w:p w14:paraId="5E2A9E89" w14:textId="77777777" w:rsidR="00092C40" w:rsidRPr="00B145D0" w:rsidRDefault="00092C40" w:rsidP="00092C40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2410DC5E" w14:textId="77777777" w:rsidR="00092C40" w:rsidRDefault="00092C40" w:rsidP="00092C40">
      <w:pPr>
        <w:pStyle w:val="ListParagraph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Phone:_</w:t>
      </w:r>
      <w:proofErr w:type="gramEnd"/>
      <w:r>
        <w:rPr>
          <w:rFonts w:ascii="Times New Roman" w:hAnsi="Times New Roman" w:cs="Times New Roman"/>
        </w:rPr>
        <w:t>_________________</w:t>
      </w:r>
      <w:r w:rsidRPr="00B145D0">
        <w:rPr>
          <w:rFonts w:ascii="Times New Roman" w:hAnsi="Times New Roman" w:cs="Times New Roman"/>
        </w:rPr>
        <w:t>Email:_______________</w:t>
      </w:r>
      <w:r>
        <w:rPr>
          <w:rFonts w:ascii="Times New Roman" w:hAnsi="Times New Roman" w:cs="Times New Roman"/>
        </w:rPr>
        <w:t>______________________</w:t>
      </w:r>
    </w:p>
    <w:p w14:paraId="35E2B985" w14:textId="77777777" w:rsidR="00092C40" w:rsidRDefault="00092C40" w:rsidP="00092C40">
      <w:pPr>
        <w:pStyle w:val="ListParagraph"/>
        <w:rPr>
          <w:rFonts w:ascii="Times New Roman" w:hAnsi="Times New Roman" w:cs="Times New Roman"/>
        </w:rPr>
      </w:pPr>
    </w:p>
    <w:p w14:paraId="55F40612" w14:textId="77777777" w:rsidR="00092C40" w:rsidRDefault="00092C40" w:rsidP="00092C4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proofErr w:type="gramStart"/>
      <w:r w:rsidRPr="00B145D0">
        <w:rPr>
          <w:rFonts w:ascii="Times New Roman" w:hAnsi="Times New Roman" w:cs="Times New Roman"/>
        </w:rPr>
        <w:t>Name:_</w:t>
      </w:r>
      <w:proofErr w:type="gramEnd"/>
      <w:r w:rsidRPr="00B145D0">
        <w:rPr>
          <w:rFonts w:ascii="Times New Roman" w:hAnsi="Times New Roman" w:cs="Times New Roman"/>
        </w:rPr>
        <w:t>_____________________</w:t>
      </w:r>
      <w:r>
        <w:rPr>
          <w:rFonts w:ascii="Times New Roman" w:hAnsi="Times New Roman" w:cs="Times New Roman"/>
        </w:rPr>
        <w:t>______________________________________</w:t>
      </w:r>
    </w:p>
    <w:p w14:paraId="0D99C9D1" w14:textId="77777777" w:rsidR="00092C40" w:rsidRPr="00B145D0" w:rsidRDefault="00092C40" w:rsidP="00092C40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5FE01244" w14:textId="77777777" w:rsidR="00092C40" w:rsidRDefault="00092C40" w:rsidP="00092C40">
      <w:pPr>
        <w:pStyle w:val="ListParagraph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Phone:_</w:t>
      </w:r>
      <w:proofErr w:type="gramEnd"/>
      <w:r>
        <w:rPr>
          <w:rFonts w:ascii="Times New Roman" w:hAnsi="Times New Roman" w:cs="Times New Roman"/>
        </w:rPr>
        <w:t>_________________</w:t>
      </w:r>
      <w:r w:rsidRPr="00B145D0">
        <w:rPr>
          <w:rFonts w:ascii="Times New Roman" w:hAnsi="Times New Roman" w:cs="Times New Roman"/>
        </w:rPr>
        <w:t>Email:_______________</w:t>
      </w:r>
      <w:r>
        <w:rPr>
          <w:rFonts w:ascii="Times New Roman" w:hAnsi="Times New Roman" w:cs="Times New Roman"/>
        </w:rPr>
        <w:t>______________________</w:t>
      </w:r>
    </w:p>
    <w:p w14:paraId="3229B583" w14:textId="77777777" w:rsidR="00092C40" w:rsidRDefault="00092C40" w:rsidP="00092C40">
      <w:pPr>
        <w:rPr>
          <w:rFonts w:ascii="Times New Roman" w:hAnsi="Times New Roman" w:cs="Times New Roman"/>
        </w:rPr>
      </w:pPr>
    </w:p>
    <w:p w14:paraId="05253145" w14:textId="77777777" w:rsidR="00092C40" w:rsidRDefault="00092C40" w:rsidP="00092C4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PPLICANT’S AFFIRMATION</w:t>
      </w:r>
    </w:p>
    <w:p w14:paraId="7EDFCCE6" w14:textId="7964FF4E" w:rsidR="00092C40" w:rsidRDefault="00092C40" w:rsidP="00092C40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information in this application is correct to the best of my knowledge. I authorize investigations of all statements herein and release </w:t>
      </w:r>
      <w:r>
        <w:rPr>
          <w:rFonts w:ascii="Times New Roman" w:hAnsi="Times New Roman" w:cs="Times New Roman"/>
        </w:rPr>
        <w:t xml:space="preserve">Two </w:t>
      </w:r>
      <w:proofErr w:type="gramStart"/>
      <w:r>
        <w:rPr>
          <w:rFonts w:ascii="Times New Roman" w:hAnsi="Times New Roman" w:cs="Times New Roman"/>
        </w:rPr>
        <w:t>By</w:t>
      </w:r>
      <w:proofErr w:type="gramEnd"/>
      <w:r>
        <w:rPr>
          <w:rFonts w:ascii="Times New Roman" w:hAnsi="Times New Roman" w:cs="Times New Roman"/>
        </w:rPr>
        <w:t xml:space="preserve"> Two Performing Arts Ministry </w:t>
      </w:r>
      <w:r>
        <w:rPr>
          <w:rFonts w:ascii="Times New Roman" w:hAnsi="Times New Roman" w:cs="Times New Roman"/>
        </w:rPr>
        <w:t>and all others from liability in connection with the same. I understand that, if selected to volunteer, untrue, misleading, or omitted information herein may result in dismissal regardless of the time of discovery. I authorize any references or churches listed in this application to give any information (including opinions) that they may have regarding my character and fitness for working with children or youth. I waive any rights that I may have to inspect any information provided about me by any person or organization identified by me in this application. I authorize the use of photographs or videotape pictures of myself to be reproduced and utilized by The Drama Project. I further state that I HAVE CAREFULLY READ THE FOREGOING RELEASE, KNOW THE CONTENTS THEREOF, AND SIGN THIS RELEASE AS MY OWN FREE ACT. This is a legally binding agreement.</w:t>
      </w:r>
    </w:p>
    <w:p w14:paraId="6AC49388" w14:textId="77777777" w:rsidR="00092C40" w:rsidRDefault="00092C40" w:rsidP="00092C40">
      <w:pPr>
        <w:rPr>
          <w:rFonts w:ascii="Times New Roman" w:hAnsi="Times New Roman" w:cs="Times New Roman"/>
        </w:rPr>
      </w:pPr>
    </w:p>
    <w:p w14:paraId="125CAB8A" w14:textId="1E0EF037" w:rsidR="00092C40" w:rsidRDefault="00092C40" w:rsidP="00092C40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In signing this application, I authorize </w:t>
      </w:r>
      <w:r>
        <w:rPr>
          <w:rFonts w:ascii="Times New Roman" w:hAnsi="Times New Roman" w:cs="Times New Roman"/>
          <w:b/>
        </w:rPr>
        <w:t xml:space="preserve">Two </w:t>
      </w:r>
      <w:proofErr w:type="gramStart"/>
      <w:r>
        <w:rPr>
          <w:rFonts w:ascii="Times New Roman" w:hAnsi="Times New Roman" w:cs="Times New Roman"/>
          <w:b/>
        </w:rPr>
        <w:t>By</w:t>
      </w:r>
      <w:proofErr w:type="gramEnd"/>
      <w:r>
        <w:rPr>
          <w:rFonts w:ascii="Times New Roman" w:hAnsi="Times New Roman" w:cs="Times New Roman"/>
          <w:b/>
        </w:rPr>
        <w:t xml:space="preserve"> Two Performing Arts Ministry</w:t>
      </w:r>
      <w:r>
        <w:rPr>
          <w:rFonts w:ascii="Times New Roman" w:hAnsi="Times New Roman" w:cs="Times New Roman"/>
          <w:b/>
        </w:rPr>
        <w:t xml:space="preserve"> and its appointed agents to conduct a criminal history/background check as well as a Department of Human Services Background check through Central Registry Clearance.</w:t>
      </w:r>
    </w:p>
    <w:p w14:paraId="082D8C9A" w14:textId="77777777" w:rsidR="00092C40" w:rsidRDefault="00092C40" w:rsidP="00092C40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nitials______</w:t>
      </w:r>
    </w:p>
    <w:p w14:paraId="56779DA7" w14:textId="77777777" w:rsidR="00092C40" w:rsidRPr="0031623E" w:rsidRDefault="00092C40" w:rsidP="00092C40">
      <w:pPr>
        <w:rPr>
          <w:rFonts w:ascii="Times New Roman" w:hAnsi="Times New Roman" w:cs="Times New Roman"/>
          <w:sz w:val="20"/>
          <w:szCs w:val="20"/>
        </w:rPr>
      </w:pPr>
      <w:r w:rsidRPr="0031623E">
        <w:rPr>
          <w:rFonts w:ascii="Times New Roman" w:hAnsi="Times New Roman" w:cs="Times New Roman"/>
          <w:sz w:val="20"/>
          <w:szCs w:val="20"/>
        </w:rPr>
        <w:t>__________________________________________________________ Date________________________</w:t>
      </w:r>
    </w:p>
    <w:p w14:paraId="45E7E1DD" w14:textId="77777777" w:rsidR="00092C40" w:rsidRPr="00FC5B53" w:rsidRDefault="00092C40" w:rsidP="00092C40">
      <w:pPr>
        <w:rPr>
          <w:rFonts w:ascii="Times New Roman" w:hAnsi="Times New Roman" w:cs="Times New Roman"/>
          <w:b/>
          <w:sz w:val="18"/>
          <w:szCs w:val="18"/>
        </w:rPr>
      </w:pPr>
      <w:r w:rsidRPr="00FC5B53">
        <w:rPr>
          <w:rFonts w:ascii="Times New Roman" w:hAnsi="Times New Roman" w:cs="Times New Roman"/>
          <w:b/>
          <w:sz w:val="18"/>
          <w:szCs w:val="18"/>
        </w:rPr>
        <w:t>Signature</w:t>
      </w:r>
    </w:p>
    <w:p w14:paraId="6BD0BF16" w14:textId="77777777" w:rsidR="00092C40" w:rsidRPr="00B145D0" w:rsidRDefault="00092C40" w:rsidP="00092C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int Name _____________________________________________________________</w:t>
      </w:r>
    </w:p>
    <w:p w14:paraId="423FAD19" w14:textId="77777777" w:rsidR="00092C40" w:rsidRDefault="00092C40" w:rsidP="00092C40">
      <w:pPr>
        <w:pStyle w:val="ListParagraph"/>
        <w:rPr>
          <w:rFonts w:ascii="Times New Roman" w:hAnsi="Times New Roman" w:cs="Times New Roman"/>
        </w:rPr>
      </w:pPr>
    </w:p>
    <w:p w14:paraId="3D7DCAF3" w14:textId="77777777" w:rsidR="00092C40" w:rsidRDefault="00092C40"/>
    <w:sectPr w:rsidR="00092C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ajan Pro">
    <w:altName w:val="Cambria"/>
    <w:panose1 w:val="00000000000000000000"/>
    <w:charset w:val="00"/>
    <w:family w:val="roman"/>
    <w:notTrueType/>
    <w:pitch w:val="variable"/>
    <w:sig w:usb0="00000007" w:usb1="00000000" w:usb2="00000000" w:usb3="00000000" w:csb0="00000093" w:csb1="00000000"/>
  </w:font>
  <w:font w:name="Abadi MT Condensed Light">
    <w:altName w:val="MV Boli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DF0703"/>
    <w:multiLevelType w:val="hybridMultilevel"/>
    <w:tmpl w:val="79A056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zM7c0MDIwMrMwNDZR0lEKTi0uzszPAykwrAUAFaddniwAAAA="/>
  </w:docVars>
  <w:rsids>
    <w:rsidRoot w:val="00092C40"/>
    <w:rsid w:val="00092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D5F4B"/>
  <w15:chartTrackingRefBased/>
  <w15:docId w15:val="{899813F8-202F-4DC0-8735-629ADA2AF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92C4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2C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80</Words>
  <Characters>388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evans</dc:creator>
  <cp:keywords/>
  <dc:description/>
  <cp:lastModifiedBy>lisa evans</cp:lastModifiedBy>
  <cp:revision>1</cp:revision>
  <dcterms:created xsi:type="dcterms:W3CDTF">2018-11-02T21:31:00Z</dcterms:created>
  <dcterms:modified xsi:type="dcterms:W3CDTF">2018-11-02T21:35:00Z</dcterms:modified>
</cp:coreProperties>
</file>